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2A42E" w14:textId="77777777" w:rsidR="00B474F1" w:rsidRDefault="00B474F1" w:rsidP="00B474F1">
      <w:pPr>
        <w:spacing w:after="0"/>
      </w:pPr>
      <w:r>
        <w:t>Quiano, Herminigildo Jr A.</w:t>
      </w:r>
    </w:p>
    <w:p w14:paraId="798124FE" w14:textId="77777777" w:rsidR="00B474F1" w:rsidRDefault="00B474F1" w:rsidP="00B474F1">
      <w:pPr>
        <w:spacing w:after="0"/>
      </w:pPr>
      <w:r>
        <w:t>SBIT-3I</w:t>
      </w:r>
    </w:p>
    <w:p w14:paraId="6A750B86" w14:textId="77777777" w:rsidR="00B474F1" w:rsidRDefault="00B474F1" w:rsidP="00B474F1">
      <w:pPr>
        <w:spacing w:after="0"/>
      </w:pPr>
    </w:p>
    <w:p w14:paraId="2747F936" w14:textId="77777777" w:rsidR="00B474F1" w:rsidRDefault="00B474F1" w:rsidP="00B474F1">
      <w:pPr>
        <w:spacing w:after="0"/>
      </w:pPr>
      <w:r>
        <w:t>ART APPRECIATION- TENTATIVE COMPUTATION</w:t>
      </w:r>
    </w:p>
    <w:p w14:paraId="03FE8326" w14:textId="77777777" w:rsidR="00AB1BCC" w:rsidRDefault="00B474F1" w:rsidP="00B474F1">
      <w:pPr>
        <w:spacing w:after="0"/>
      </w:pPr>
      <w:r>
        <w:t>ASSIGN-10%</w:t>
      </w:r>
      <w:r>
        <w:tab/>
      </w:r>
      <w:r>
        <w:tab/>
      </w:r>
      <w:r>
        <w:tab/>
        <w:t>QUIZZES-15%</w:t>
      </w:r>
      <w:r>
        <w:tab/>
      </w:r>
      <w:r>
        <w:tab/>
      </w:r>
      <w:r>
        <w:tab/>
        <w:t>PROJ- 20%</w:t>
      </w:r>
      <w:r>
        <w:tab/>
      </w:r>
      <w:r>
        <w:tab/>
        <w:t>REC/CP 15%</w:t>
      </w:r>
      <w:r>
        <w:tab/>
      </w:r>
      <w:r>
        <w:tab/>
        <w:t>MID EXAM- 40%</w:t>
      </w:r>
    </w:p>
    <w:p w14:paraId="49CCC23E" w14:textId="22EFED5E" w:rsidR="00B474F1" w:rsidRDefault="00AB1BCC" w:rsidP="00B474F1">
      <w:pPr>
        <w:spacing w:after="0"/>
      </w:pPr>
      <w:r>
        <w:t>100</w:t>
      </w:r>
      <w:r w:rsidR="00B474F1">
        <w:tab/>
      </w:r>
      <w:r w:rsidR="00B474F1">
        <w:tab/>
      </w:r>
      <w:r w:rsidR="00B474F1">
        <w:tab/>
      </w:r>
      <w:r w:rsidR="00B474F1">
        <w:tab/>
      </w:r>
      <w:r>
        <w:t>18</w:t>
      </w:r>
      <w:r w:rsidR="00B474F1">
        <w:tab/>
      </w:r>
      <w:r w:rsidR="00B474F1">
        <w:tab/>
      </w:r>
      <w:r w:rsidR="00B474F1">
        <w:tab/>
      </w:r>
      <w:r w:rsidR="00B474F1">
        <w:tab/>
      </w:r>
      <w:r>
        <w:t>97</w:t>
      </w:r>
      <w:r w:rsidR="00B474F1">
        <w:tab/>
      </w:r>
      <w:r w:rsidR="00B474F1">
        <w:tab/>
      </w:r>
      <w:r w:rsidR="00B474F1">
        <w:tab/>
        <w:t xml:space="preserve">100 </w:t>
      </w:r>
      <w:r w:rsidR="00B474F1">
        <w:tab/>
      </w:r>
      <w:r w:rsidR="00B474F1">
        <w:tab/>
      </w:r>
      <w:r w:rsidR="00B474F1">
        <w:tab/>
        <w:t>40/50 ITEMS - 100</w:t>
      </w:r>
    </w:p>
    <w:p w14:paraId="4F44A6D4" w14:textId="6D7F2A69" w:rsidR="00B474F1" w:rsidRDefault="00AB1BCC" w:rsidP="00B474F1">
      <w:pPr>
        <w:spacing w:after="0"/>
      </w:pPr>
      <w:r>
        <w:t>100</w:t>
      </w:r>
      <w:r w:rsidR="00B474F1">
        <w:tab/>
      </w:r>
      <w:r w:rsidR="00B474F1">
        <w:tab/>
      </w:r>
      <w:r w:rsidR="00B474F1">
        <w:tab/>
      </w:r>
      <w:r w:rsidR="00B474F1">
        <w:tab/>
      </w:r>
      <w:r>
        <w:t>14</w:t>
      </w:r>
      <w:r w:rsidR="00B474F1">
        <w:tab/>
      </w:r>
      <w:r w:rsidR="00B474F1">
        <w:tab/>
      </w:r>
      <w:r w:rsidR="00B474F1">
        <w:tab/>
      </w:r>
      <w:r w:rsidR="00B474F1">
        <w:tab/>
      </w:r>
      <w:r w:rsidR="00B474F1">
        <w:tab/>
      </w:r>
      <w:r w:rsidR="00B474F1">
        <w:tab/>
      </w:r>
      <w:r w:rsidR="00B474F1">
        <w:tab/>
      </w:r>
    </w:p>
    <w:p w14:paraId="5CD698BF" w14:textId="4044F79A" w:rsidR="00AB1BCC" w:rsidRDefault="00AB1BCC" w:rsidP="00B474F1">
      <w:pPr>
        <w:spacing w:after="0"/>
      </w:pPr>
      <w:r>
        <w:t>100</w:t>
      </w:r>
      <w:r>
        <w:tab/>
      </w:r>
      <w:r>
        <w:tab/>
      </w:r>
      <w:r>
        <w:tab/>
      </w:r>
      <w:r>
        <w:tab/>
        <w:t>10</w:t>
      </w:r>
      <w:r>
        <w:tab/>
      </w:r>
    </w:p>
    <w:p w14:paraId="12301453" w14:textId="2439EA19" w:rsidR="00B474F1" w:rsidRDefault="00B474F1" w:rsidP="00B474F1">
      <w:pPr>
        <w:spacing w:after="0"/>
      </w:pPr>
      <w:r>
        <w:t>________________</w:t>
      </w:r>
      <w:r>
        <w:tab/>
      </w:r>
      <w:r>
        <w:tab/>
        <w:t>_______________</w:t>
      </w:r>
      <w:r>
        <w:tab/>
      </w:r>
      <w:r>
        <w:tab/>
        <w:t>______________</w:t>
      </w:r>
      <w:r>
        <w:tab/>
        <w:t>_____________</w:t>
      </w:r>
      <w:r>
        <w:tab/>
      </w:r>
      <w:r>
        <w:tab/>
        <w:t>_________________</w:t>
      </w:r>
      <w:r>
        <w:tab/>
      </w:r>
      <w:r>
        <w:tab/>
      </w:r>
      <w:r>
        <w:tab/>
      </w:r>
    </w:p>
    <w:p w14:paraId="59886587" w14:textId="45672AAA" w:rsidR="00B474F1" w:rsidRDefault="00AB1BCC" w:rsidP="00B474F1">
      <w:pPr>
        <w:spacing w:after="0"/>
      </w:pPr>
      <w:r>
        <w:t xml:space="preserve">300 </w:t>
      </w:r>
      <w:r w:rsidR="00B474F1">
        <w:t xml:space="preserve">/ </w:t>
      </w:r>
      <w:r>
        <w:t>3</w:t>
      </w:r>
      <w:r w:rsidR="00B474F1">
        <w:t>00</w:t>
      </w:r>
      <w:r w:rsidR="00B474F1">
        <w:tab/>
      </w:r>
      <w:r w:rsidR="00B474F1">
        <w:tab/>
      </w:r>
      <w:r w:rsidR="00B474F1">
        <w:tab/>
        <w:t>4</w:t>
      </w:r>
      <w:r>
        <w:t>2</w:t>
      </w:r>
      <w:r w:rsidR="00B474F1">
        <w:t xml:space="preserve"> / </w:t>
      </w:r>
      <w:r>
        <w:t>6</w:t>
      </w:r>
      <w:r w:rsidR="00B474F1">
        <w:t>0</w:t>
      </w:r>
      <w:r w:rsidR="00B474F1">
        <w:tab/>
      </w:r>
      <w:r w:rsidR="00B474F1">
        <w:tab/>
      </w:r>
      <w:r w:rsidR="00B474F1">
        <w:tab/>
      </w:r>
      <w:r w:rsidR="00B474F1">
        <w:tab/>
      </w:r>
      <w:r w:rsidR="002476C6">
        <w:t xml:space="preserve">97 </w:t>
      </w:r>
      <w:r w:rsidR="00B474F1">
        <w:t xml:space="preserve">X 20 % = </w:t>
      </w:r>
      <w:r w:rsidR="002476C6">
        <w:t>19.4</w:t>
      </w:r>
      <w:r w:rsidR="00B474F1">
        <w:tab/>
      </w:r>
      <w:r>
        <w:t>100</w:t>
      </w:r>
      <w:r w:rsidR="00B474F1">
        <w:t xml:space="preserve"> / </w:t>
      </w:r>
      <w:r>
        <w:t>1</w:t>
      </w:r>
      <w:r w:rsidR="00B474F1">
        <w:t xml:space="preserve">00 </w:t>
      </w:r>
      <w:r w:rsidR="00B474F1">
        <w:tab/>
      </w:r>
      <w:r w:rsidR="00B474F1">
        <w:tab/>
        <w:t>40 / 50</w:t>
      </w:r>
      <w:r w:rsidR="00B474F1">
        <w:tab/>
      </w:r>
    </w:p>
    <w:p w14:paraId="60ABE0C8" w14:textId="486B843D" w:rsidR="00B474F1" w:rsidRDefault="00B474F1" w:rsidP="00B474F1">
      <w:pPr>
        <w:spacing w:after="0"/>
      </w:pPr>
      <w:r>
        <w:t xml:space="preserve">= </w:t>
      </w:r>
      <w:r w:rsidR="00AB1BCC">
        <w:t xml:space="preserve">1 </w:t>
      </w:r>
      <w:r>
        <w:t xml:space="preserve">X 50 + 50 </w:t>
      </w:r>
      <w:r>
        <w:tab/>
      </w:r>
      <w:r w:rsidR="00AB1BCC">
        <w:tab/>
      </w:r>
      <w:r>
        <w:tab/>
        <w:t>= 0.</w:t>
      </w:r>
      <w:r w:rsidR="00AB1BCC">
        <w:t>7</w:t>
      </w:r>
      <w:r>
        <w:t xml:space="preserve"> X 50 + 50</w:t>
      </w:r>
      <w:r>
        <w:tab/>
      </w:r>
      <w:r w:rsidR="00AB1BCC">
        <w:tab/>
      </w:r>
      <w:r>
        <w:tab/>
      </w:r>
      <w:r>
        <w:tab/>
      </w:r>
      <w:r>
        <w:tab/>
      </w:r>
      <w:r>
        <w:tab/>
        <w:t>= 1 x 50 + 50</w:t>
      </w:r>
      <w:r>
        <w:tab/>
        <w:t xml:space="preserve">       </w:t>
      </w:r>
      <w:r>
        <w:tab/>
        <w:t xml:space="preserve"> =0.8 X 50 + 50</w:t>
      </w:r>
    </w:p>
    <w:p w14:paraId="3CDB3259" w14:textId="5FBCE470" w:rsidR="00B474F1" w:rsidRDefault="00B474F1" w:rsidP="00B474F1">
      <w:pPr>
        <w:spacing w:after="0"/>
      </w:pPr>
      <w:r>
        <w:t xml:space="preserve">= </w:t>
      </w:r>
      <w:r w:rsidR="00AB1BCC">
        <w:t>100</w:t>
      </w:r>
      <w:r>
        <w:t xml:space="preserve"> x 10 % = </w:t>
      </w:r>
      <w:r w:rsidR="00AB1BCC">
        <w:t>10</w:t>
      </w:r>
      <w:r>
        <w:tab/>
      </w:r>
      <w:r>
        <w:tab/>
        <w:t xml:space="preserve">= </w:t>
      </w:r>
      <w:r w:rsidR="00AB1BCC">
        <w:t xml:space="preserve">85 </w:t>
      </w:r>
      <w:r>
        <w:t>X 15 % = 1</w:t>
      </w:r>
      <w:r w:rsidR="00AB1BCC">
        <w:t>2.75</w:t>
      </w:r>
      <w:r>
        <w:t xml:space="preserve">         </w:t>
      </w:r>
      <w:r w:rsidR="00AB1BCC">
        <w:tab/>
      </w:r>
      <w:r>
        <w:t xml:space="preserve"> </w:t>
      </w:r>
      <w:r>
        <w:tab/>
      </w:r>
      <w:r>
        <w:tab/>
      </w:r>
      <w:r>
        <w:tab/>
        <w:t xml:space="preserve">= 100 X 15 % =15       </w:t>
      </w:r>
      <w:r>
        <w:tab/>
        <w:t xml:space="preserve"> = 90 X 40 % = 36</w:t>
      </w:r>
    </w:p>
    <w:p w14:paraId="6DEA7905" w14:textId="77777777" w:rsidR="00B474F1" w:rsidRDefault="00B474F1" w:rsidP="00B474F1">
      <w:pPr>
        <w:spacing w:after="0"/>
      </w:pPr>
    </w:p>
    <w:p w14:paraId="6AB7F2A4" w14:textId="35989C9C" w:rsidR="00B474F1" w:rsidRDefault="00B474F1" w:rsidP="00B474F1">
      <w:pPr>
        <w:spacing w:after="0"/>
      </w:pPr>
      <w:r>
        <w:t>SUMMARY</w:t>
      </w:r>
    </w:p>
    <w:p w14:paraId="2DE472C4" w14:textId="77777777" w:rsidR="00B474F1" w:rsidRDefault="00B474F1" w:rsidP="00B474F1">
      <w:pPr>
        <w:spacing w:after="0"/>
      </w:pPr>
      <w:r>
        <w:t>CLASS STANDING (60%)</w:t>
      </w:r>
    </w:p>
    <w:p w14:paraId="3013A657" w14:textId="259FFC35" w:rsidR="00B474F1" w:rsidRDefault="00B474F1" w:rsidP="00B474F1">
      <w:pPr>
        <w:spacing w:after="0"/>
      </w:pPr>
      <w:r>
        <w:t>ASSIGN</w:t>
      </w:r>
      <w:r>
        <w:tab/>
      </w:r>
      <w:r>
        <w:tab/>
        <w:t xml:space="preserve">= </w:t>
      </w:r>
      <w:r>
        <w:tab/>
      </w:r>
      <w:r w:rsidR="002476C6">
        <w:t>100</w:t>
      </w:r>
      <w:r>
        <w:t xml:space="preserve"> </w:t>
      </w:r>
      <w:r w:rsidR="00C66AE6">
        <w:tab/>
      </w:r>
      <w:r w:rsidR="002476C6">
        <w:t>X</w:t>
      </w:r>
      <w:r w:rsidR="00C66AE6">
        <w:tab/>
      </w:r>
      <w:r>
        <w:t xml:space="preserve">10 % </w:t>
      </w:r>
      <w:r>
        <w:tab/>
        <w:t xml:space="preserve">= </w:t>
      </w:r>
      <w:r>
        <w:tab/>
        <w:t>9.97</w:t>
      </w:r>
    </w:p>
    <w:p w14:paraId="7CE128F9" w14:textId="3803959C" w:rsidR="00B474F1" w:rsidRDefault="00B474F1" w:rsidP="00B474F1">
      <w:pPr>
        <w:spacing w:after="0"/>
      </w:pPr>
      <w:r>
        <w:t>QUIZZES</w:t>
      </w:r>
      <w:r>
        <w:tab/>
        <w:t xml:space="preserve">= </w:t>
      </w:r>
      <w:r>
        <w:tab/>
      </w:r>
      <w:r w:rsidR="002476C6">
        <w:t>85</w:t>
      </w:r>
      <w:r w:rsidR="00C66AE6">
        <w:tab/>
      </w:r>
      <w:r>
        <w:t xml:space="preserve">X </w:t>
      </w:r>
      <w:r w:rsidR="00C66AE6">
        <w:tab/>
      </w:r>
      <w:r>
        <w:t xml:space="preserve">15 % </w:t>
      </w:r>
      <w:r>
        <w:tab/>
        <w:t xml:space="preserve">= </w:t>
      </w:r>
      <w:r>
        <w:tab/>
        <w:t>1</w:t>
      </w:r>
      <w:r w:rsidR="002476C6">
        <w:t>2.75</w:t>
      </w:r>
    </w:p>
    <w:p w14:paraId="64EDE2B3" w14:textId="1C7CC0FF" w:rsidR="00B474F1" w:rsidRDefault="00B474F1" w:rsidP="00B474F1">
      <w:pPr>
        <w:spacing w:after="0"/>
      </w:pPr>
      <w:r>
        <w:t>PROJ</w:t>
      </w:r>
      <w:r>
        <w:tab/>
      </w:r>
      <w:r>
        <w:tab/>
        <w:t xml:space="preserve">= </w:t>
      </w:r>
      <w:r>
        <w:tab/>
      </w:r>
      <w:r w:rsidR="002476C6">
        <w:t>97</w:t>
      </w:r>
      <w:r w:rsidR="00C66AE6">
        <w:tab/>
      </w:r>
      <w:r>
        <w:t xml:space="preserve"> X </w:t>
      </w:r>
      <w:r w:rsidR="00C66AE6">
        <w:tab/>
      </w:r>
      <w:r>
        <w:t>20 %</w:t>
      </w:r>
      <w:r>
        <w:tab/>
        <w:t xml:space="preserve"> = </w:t>
      </w:r>
      <w:r>
        <w:tab/>
      </w:r>
      <w:r w:rsidR="002476C6">
        <w:t>19.4</w:t>
      </w:r>
    </w:p>
    <w:p w14:paraId="151ECBD1" w14:textId="795D0931" w:rsidR="00B474F1" w:rsidRDefault="00B474F1" w:rsidP="00B474F1">
      <w:pPr>
        <w:spacing w:after="0"/>
      </w:pPr>
      <w:r>
        <w:t>REC/CP</w:t>
      </w:r>
      <w:r>
        <w:tab/>
      </w:r>
      <w:r>
        <w:tab/>
        <w:t xml:space="preserve">= </w:t>
      </w:r>
      <w:r>
        <w:tab/>
        <w:t xml:space="preserve">100 </w:t>
      </w:r>
      <w:r w:rsidR="00C66AE6">
        <w:tab/>
      </w:r>
      <w:r>
        <w:t xml:space="preserve">X </w:t>
      </w:r>
      <w:r w:rsidR="00C66AE6">
        <w:tab/>
      </w:r>
      <w:r>
        <w:t xml:space="preserve">15 % </w:t>
      </w:r>
      <w:r>
        <w:tab/>
        <w:t xml:space="preserve">= </w:t>
      </w:r>
      <w:r>
        <w:tab/>
        <w:t>15</w:t>
      </w:r>
    </w:p>
    <w:p w14:paraId="64E0C5BE" w14:textId="3CC6A230" w:rsidR="00C66AE6" w:rsidRDefault="00C66AE6" w:rsidP="00B474F1">
      <w:pPr>
        <w:spacing w:after="0"/>
      </w:pPr>
      <w:r>
        <w:tab/>
      </w:r>
      <w:r>
        <w:tab/>
      </w:r>
      <w:r>
        <w:tab/>
        <w:t>_______</w:t>
      </w:r>
    </w:p>
    <w:p w14:paraId="25C9D625" w14:textId="0B5995DA" w:rsidR="00C66AE6" w:rsidRDefault="00C66AE6" w:rsidP="00B474F1">
      <w:pPr>
        <w:spacing w:after="0"/>
      </w:pPr>
      <w:r>
        <w:tab/>
      </w:r>
      <w:r>
        <w:tab/>
      </w:r>
      <w:r>
        <w:tab/>
        <w:t>3</w:t>
      </w:r>
      <w:r w:rsidR="002476C6">
        <w:t>82</w:t>
      </w:r>
      <w:r>
        <w:t xml:space="preserve"> / 400</w:t>
      </w:r>
    </w:p>
    <w:p w14:paraId="1EA96600" w14:textId="4199FDD8" w:rsidR="00C66AE6" w:rsidRDefault="00C66AE6" w:rsidP="00B474F1">
      <w:pPr>
        <w:spacing w:after="0"/>
      </w:pPr>
      <w:r>
        <w:tab/>
      </w:r>
      <w:r>
        <w:tab/>
      </w:r>
      <w:r>
        <w:tab/>
        <w:t>=0.9</w:t>
      </w:r>
      <w:r w:rsidR="002476C6">
        <w:t>5</w:t>
      </w:r>
      <w:r>
        <w:t>5 x 50 + 50</w:t>
      </w:r>
    </w:p>
    <w:p w14:paraId="6929C178" w14:textId="490CF753" w:rsidR="00C66AE6" w:rsidRDefault="00C66AE6" w:rsidP="00B474F1">
      <w:pPr>
        <w:spacing w:after="0"/>
      </w:pPr>
      <w:r>
        <w:tab/>
      </w:r>
      <w:r>
        <w:tab/>
      </w:r>
      <w:r>
        <w:tab/>
        <w:t xml:space="preserve">=97.75 x 60 % </w:t>
      </w:r>
    </w:p>
    <w:p w14:paraId="70980393" w14:textId="0AD131E4" w:rsidR="00C66AE6" w:rsidRDefault="00C66AE6" w:rsidP="00B474F1">
      <w:pPr>
        <w:spacing w:after="0"/>
      </w:pPr>
      <w:r>
        <w:tab/>
      </w:r>
      <w:r>
        <w:tab/>
      </w:r>
      <w:r>
        <w:tab/>
        <w:t>=58.65 (cs)</w:t>
      </w:r>
    </w:p>
    <w:p w14:paraId="5A531303" w14:textId="77777777" w:rsidR="007E0EE5" w:rsidRDefault="007E0EE5" w:rsidP="00B474F1">
      <w:pPr>
        <w:spacing w:after="0"/>
      </w:pPr>
    </w:p>
    <w:p w14:paraId="597DBBC9" w14:textId="28946B24" w:rsidR="00B474F1" w:rsidRDefault="007E0EE5" w:rsidP="00B474F1">
      <w:pPr>
        <w:spacing w:after="0"/>
      </w:pPr>
      <w:r>
        <w:t>CLASS STANDING</w:t>
      </w:r>
      <w:r>
        <w:tab/>
        <w:t>=</w:t>
      </w:r>
      <w:r w:rsidR="00B474F1">
        <w:t xml:space="preserve"> </w:t>
      </w:r>
      <w:r>
        <w:tab/>
      </w:r>
      <w:r w:rsidR="00122E3B">
        <w:t>97.75 x 60 %</w:t>
      </w:r>
      <w:r w:rsidR="00122E3B">
        <w:tab/>
      </w:r>
      <w:r>
        <w:tab/>
        <w:t>=</w:t>
      </w:r>
      <w:r>
        <w:tab/>
      </w:r>
      <w:r w:rsidR="00122E3B">
        <w:t>58.65</w:t>
      </w:r>
      <w:r w:rsidR="00122E3B">
        <w:tab/>
      </w:r>
      <w:r>
        <w:tab/>
        <w:t>(CS)</w:t>
      </w:r>
    </w:p>
    <w:p w14:paraId="4799E3F6" w14:textId="1E3DC60F" w:rsidR="00B474F1" w:rsidRDefault="00B474F1" w:rsidP="00B474F1">
      <w:pPr>
        <w:spacing w:after="0"/>
      </w:pPr>
      <w:r>
        <w:t xml:space="preserve">MID EXAM </w:t>
      </w:r>
      <w:r w:rsidR="007E0EE5">
        <w:tab/>
      </w:r>
      <w:r w:rsidR="007E0EE5">
        <w:tab/>
      </w:r>
      <w:r>
        <w:t xml:space="preserve">= </w:t>
      </w:r>
      <w:r>
        <w:tab/>
        <w:t>90 X 40 %</w:t>
      </w:r>
      <w:r w:rsidR="007E0EE5">
        <w:tab/>
      </w:r>
      <w:r w:rsidR="007E0EE5">
        <w:tab/>
      </w:r>
      <w:r>
        <w:t>=</w:t>
      </w:r>
      <w:r>
        <w:tab/>
        <w:t>36</w:t>
      </w:r>
      <w:r w:rsidR="007E0EE5">
        <w:tab/>
      </w:r>
      <w:r w:rsidR="007E0EE5">
        <w:tab/>
        <w:t>(ME)</w:t>
      </w:r>
    </w:p>
    <w:p w14:paraId="75CB3B51" w14:textId="064D906D" w:rsidR="00B474F1" w:rsidRDefault="00B474F1" w:rsidP="00B474F1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 w:rsidR="007E0EE5">
        <w:tab/>
      </w:r>
      <w:r w:rsidR="007E0EE5">
        <w:tab/>
      </w:r>
      <w:r>
        <w:t>____________________</w:t>
      </w:r>
    </w:p>
    <w:p w14:paraId="086FB959" w14:textId="4C929A4C" w:rsidR="00942CD0" w:rsidRDefault="00B474F1" w:rsidP="00B474F1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 w:rsidR="007E0EE5">
        <w:tab/>
      </w:r>
      <w:r w:rsidR="007E0EE5">
        <w:tab/>
      </w:r>
      <w:r w:rsidR="007E0EE5">
        <w:tab/>
      </w:r>
      <w:r w:rsidR="00D651D8">
        <w:t>94.430625</w:t>
      </w:r>
      <w:r>
        <w:t xml:space="preserve"> TENTATIVE COMPUTATION / </w:t>
      </w:r>
      <w:r w:rsidR="00D651D8">
        <w:t>94.430625</w:t>
      </w:r>
    </w:p>
    <w:sectPr w:rsidR="00942CD0" w:rsidSect="00B474F1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DUxNTMxNDAzNTFU0lEKTi0uzszPAykwrgUAxZEwtCwAAAA="/>
  </w:docVars>
  <w:rsids>
    <w:rsidRoot w:val="00B474F1"/>
    <w:rsid w:val="00122E3B"/>
    <w:rsid w:val="002476C6"/>
    <w:rsid w:val="006E40B8"/>
    <w:rsid w:val="007E0EE5"/>
    <w:rsid w:val="00942CD0"/>
    <w:rsid w:val="00AB1BCC"/>
    <w:rsid w:val="00B474F1"/>
    <w:rsid w:val="00C66AE6"/>
    <w:rsid w:val="00C90D6C"/>
    <w:rsid w:val="00D32C60"/>
    <w:rsid w:val="00D65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EC8A3"/>
  <w15:chartTrackingRefBased/>
  <w15:docId w15:val="{F0867E95-9884-4701-A8C9-EA00AE465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inigildo jr Quiano</dc:creator>
  <cp:keywords/>
  <dc:description/>
  <cp:lastModifiedBy>Herminigildo jr Quiano</cp:lastModifiedBy>
  <cp:revision>9</cp:revision>
  <dcterms:created xsi:type="dcterms:W3CDTF">2020-12-07T09:04:00Z</dcterms:created>
  <dcterms:modified xsi:type="dcterms:W3CDTF">2021-02-18T00:34:00Z</dcterms:modified>
</cp:coreProperties>
</file>